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arine Engineer position at your organization in Ethiopia Addis Ababa. As a dedicated and experienced marine engineer with a passion for maritime systems and sustainable development, I am eager to contribute my expertise to support the growing infrastructure and transportation needs of Ethiopia. My background in marine engineering, combined with my commitment to innovation and problem-solving, aligns perfectly with the opportunities available in Addis Ababa's evolving maritime sector.</w:t>
      </w:r>
    </w:p>
    <w:p>
      <w:pPr>
        <w:pStyle w:val="BodyText"/>
      </w:pPr>
      <w:r>
        <w:t xml:space="preserve">With over [X years] of experience in marine engineering, I have developed a strong foundation in the design, maintenance, and operation of ship systems. My career has included roles such as [specific job titles], where I was responsible for ensuring the efficiency and safety of vessels operating in diverse environments. This experience has equipped me with technical skills in areas such as propulsion systems, electrical systems, boiler operations, and mechanical troubleshooting. I am also proficient in using industry-standard software for engineering analysis and project management, which enables me to deliver solutions that meet both operational and environmental standards.</w:t>
      </w:r>
    </w:p>
    <w:p>
      <w:pPr>
        <w:pStyle w:val="BodyText"/>
      </w:pPr>
      <w:r>
        <w:t xml:space="preserve">Ethiopia Addis Ababa holds a unique position as a landlocked country with growing aspirations for maritime connectivity. While Ethiopia does not have direct access to the sea, its strategic location in the Horn of Africa positions it as a critical hub for regional trade and logistics. As a Marine Engineer, I understand the importance of supporting this vision by ensuring that maritime infrastructure and transportation networks are reliable, efficient, and environmentally responsible. My goal is to contribute to projects that enhance Ethiopia's capacity to engage with global trade while addressing the challenges of maintaining modern engineering systems in a landlocked context.</w:t>
      </w:r>
    </w:p>
    <w:p>
      <w:pPr>
        <w:pStyle w:val="BodyText"/>
      </w:pPr>
      <w:r>
        <w:t xml:space="preserve">One of my most rewarding experiences was [mention a specific project or achievement]. This project required me to [describe the challenge and how you addressed it]. The success of this initiative highlighted my ability to work under pressure, collaborate with multidisciplinary teams, and deliver results that align with both technical and business objectives. These skills are directly applicable to the Marine Engineer role in Ethiopia Addis Ababa, where I would be responsible for maintaining and optimizing systems that support the country's maritime goals.</w:t>
      </w:r>
    </w:p>
    <w:p>
      <w:pPr>
        <w:pStyle w:val="BodyText"/>
      </w:pPr>
      <w:r>
        <w:t xml:space="preserve">What draws me to Ethiopia Addis Ababa is not only the professional opportunities but also the cultural richness and potential for growth. The city is a melting pot of traditions, innovations, and aspirations, and I am inspired by its commitment to development. As a Marine Engineer, I am keen to work with local teams to address unique challenges such as [specific challenges in Ethiopia's maritime sector, e.g., limited access to advanced facilities or environmental sustainability]. My adaptability and willingness to learn from diverse environments make me well-suited for this role.</w:t>
      </w:r>
    </w:p>
    <w:p>
      <w:pPr>
        <w:pStyle w:val="BodyText"/>
      </w:pPr>
      <w:r>
        <w:t xml:space="preserve">My technical expertise is complemented by a strong focus on safety, quality, and continuous improvement. I hold [mention certifications or licenses, e.g., STCW certification, Marine Engineer license], which demonstrate my commitment to upholding the highest standards in the field. Additionally, I have experience in training and mentoring junior engineers, which has allowed me to share knowledge while refining my own skills. This collaborative approach is essential for fostering a culture of excellence within any engineering team.</w:t>
      </w:r>
    </w:p>
    <w:p>
      <w:pPr>
        <w:pStyle w:val="BodyText"/>
      </w:pPr>
      <w:r>
        <w:t xml:space="preserve">As Ethiopia continues to invest in infrastructure and transportation, the role of a Marine Engineer becomes increasingly vital. Whether it is supporting the maintenance of vessels that transport goods through regional ports or contributing to the development of new maritime technologies, I am confident that my background and enthusiasm make me a strong candidate for this position. I am particularly excited about the opportunity to work in Addis Ababa, where I can combine my technical expertise with a deep respect for local needs and global standards.</w:t>
      </w:r>
    </w:p>
    <w:p>
      <w:pPr>
        <w:pStyle w:val="BodyText"/>
      </w:pPr>
      <w:r>
        <w:t xml:space="preserve">I would welcome the chance to discuss how my skills and experiences align with your organization's goals. Thank you for considering my application. I look forward to the possibility of contributing to Ethiopia Addis Ababa's maritime advancements as a Marine Engine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08:46Z</dcterms:created>
  <dcterms:modified xsi:type="dcterms:W3CDTF">2026-07-23T12:08:46Z</dcterms:modified>
</cp:coreProperties>
</file>

<file path=docProps/custom.xml><?xml version="1.0" encoding="utf-8"?>
<Properties xmlns="http://schemas.openxmlformats.org/officeDocument/2006/custom-properties" xmlns:vt="http://schemas.openxmlformats.org/officeDocument/2006/docPropsVTypes"/>
</file>